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11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2d00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69c8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